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5220E3" w:rsidR="005220E3" w:rsidP="00C009D8" w:rsidRDefault="005220E3" w14:paraId="7CB81E4F" w14:textId="647D67BF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FB90A14" wp14:editId="5667F797">
            <wp:simplePos x="0" y="0"/>
            <wp:positionH relativeFrom="column">
              <wp:posOffset>-2458336</wp:posOffset>
            </wp:positionH>
            <wp:positionV relativeFrom="paragraph">
              <wp:posOffset>-1259205</wp:posOffset>
            </wp:positionV>
            <wp:extent cx="9544050" cy="954405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7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4050" cy="954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20E3">
        <w:t>Class Selection:</w:t>
      </w:r>
    </w:p>
    <w:p w:rsidR="00FC5861" w:rsidRDefault="00FC5861" w14:paraId="711A3C52" w14:textId="19482121">
      <w:r>
        <w:t>I would like to sponsor the following class at the NABC X</w:t>
      </w:r>
      <w:r w:rsidR="005220E3">
        <w:t>:</w:t>
      </w:r>
    </w:p>
    <w:p w:rsidR="005220E3" w:rsidP="005220E3" w:rsidRDefault="005220E3" w14:paraId="4C45EFE3" w14:textId="6ED15177">
      <w:r>
        <w:t>Class: ______________________</w:t>
      </w:r>
      <w:proofErr w:type="gramStart"/>
      <w:r>
        <w:t xml:space="preserve">_  </w:t>
      </w:r>
      <w:r>
        <w:tab/>
      </w:r>
      <w:proofErr w:type="gramEnd"/>
      <w:r>
        <w:t xml:space="preserve">   Premium Amount: $______________</w:t>
      </w:r>
    </w:p>
    <w:p w:rsidR="005220E3" w:rsidP="005220E3" w:rsidRDefault="005220E3" w14:paraId="4706FCA5" w14:textId="6F2F2429">
      <w:r>
        <w:t>Class: ______________________</w:t>
      </w:r>
      <w:proofErr w:type="gramStart"/>
      <w:r>
        <w:t xml:space="preserve">_  </w:t>
      </w:r>
      <w:r>
        <w:tab/>
      </w:r>
      <w:proofErr w:type="gramEnd"/>
      <w:r>
        <w:t xml:space="preserve">   Premium Amount: $______________</w:t>
      </w:r>
    </w:p>
    <w:p w:rsidR="005220E3" w:rsidP="005220E3" w:rsidRDefault="005220E3" w14:paraId="72171596" w14:textId="7E8B2251">
      <w:r>
        <w:t>Class: ______________________</w:t>
      </w:r>
      <w:proofErr w:type="gramStart"/>
      <w:r>
        <w:t xml:space="preserve">_  </w:t>
      </w:r>
      <w:r>
        <w:tab/>
      </w:r>
      <w:proofErr w:type="gramEnd"/>
      <w:r>
        <w:t xml:space="preserve">   Premium Amount: $______________</w:t>
      </w:r>
    </w:p>
    <w:p w:rsidR="00FC5861" w:rsidRDefault="00FC5861" w14:paraId="2116F99D" w14:textId="0BCA8F52">
      <w:r>
        <w:t>In the event that the class</w:t>
      </w:r>
      <w:r w:rsidR="005220E3">
        <w:t>/s</w:t>
      </w:r>
      <w:r>
        <w:t xml:space="preserve"> I have chosen has already received sponsorship support, I would like to choose the following as a substitute:</w:t>
      </w:r>
    </w:p>
    <w:p w:rsidR="00FC5861" w:rsidRDefault="00FC5861" w14:paraId="6EBB0B18" w14:textId="368339F8">
      <w:r>
        <w:t>Class</w:t>
      </w:r>
      <w:r w:rsidR="005220E3">
        <w:t>:</w:t>
      </w:r>
      <w:r>
        <w:t xml:space="preserve"> ________________</w:t>
      </w:r>
      <w:r w:rsidR="005220E3">
        <w:t xml:space="preserve">_______  </w:t>
      </w:r>
      <w:r>
        <w:t xml:space="preserve">  </w:t>
      </w:r>
      <w:r>
        <w:tab/>
      </w:r>
      <w:r w:rsidR="005220E3">
        <w:t xml:space="preserve">   </w:t>
      </w:r>
      <w:r>
        <w:t>Premium Amount</w:t>
      </w:r>
      <w:r w:rsidR="005220E3">
        <w:t>:</w:t>
      </w:r>
      <w:r>
        <w:t xml:space="preserve"> $_______________</w:t>
      </w:r>
    </w:p>
    <w:p w:rsidR="005220E3" w:rsidP="005220E3" w:rsidRDefault="005220E3" w14:paraId="3A1ED281" w14:textId="6353C1B3">
      <w:r>
        <w:t xml:space="preserve">Class: _______________________    </w:t>
      </w:r>
      <w:r>
        <w:tab/>
      </w:r>
      <w:r>
        <w:t xml:space="preserve">   Premium Amount: $_______________</w:t>
      </w:r>
    </w:p>
    <w:p w:rsidR="00C009D8" w:rsidRDefault="00FC5861" w14:paraId="21758672" w14:textId="77777777">
      <w:pPr>
        <w:pBdr>
          <w:bottom w:val="single" w:color="auto" w:sz="12" w:space="1"/>
        </w:pBdr>
      </w:pPr>
      <w:r>
        <w:t xml:space="preserve">Please indicate how you would like your sponsorship listed on </w:t>
      </w:r>
      <w:r w:rsidR="005220E3">
        <w:t>the show program, and</w:t>
      </w:r>
      <w:r>
        <w:t xml:space="preserve"> the</w:t>
      </w:r>
    </w:p>
    <w:p w:rsidR="005220E3" w:rsidRDefault="00FC5861" w14:paraId="1DA852BD" w14:textId="3FA567B9">
      <w:pPr>
        <w:pBdr>
          <w:bottom w:val="single" w:color="auto" w:sz="12" w:space="1"/>
        </w:pBdr>
      </w:pPr>
      <w:r>
        <w:t xml:space="preserve"> class trophy</w:t>
      </w:r>
      <w:r w:rsidR="005220E3">
        <w:t>: _____________________________________</w:t>
      </w:r>
      <w:r w:rsidR="00DB7561">
        <w:t>_____________________________________</w:t>
      </w:r>
    </w:p>
    <w:p w:rsidR="00FC5861" w:rsidRDefault="00FC5861" w14:paraId="6A9DFF15" w14:textId="6F6B80FC">
      <w:pPr>
        <w:pBdr>
          <w:bottom w:val="single" w:color="auto" w:sz="12" w:space="1"/>
        </w:pBdr>
      </w:pPr>
    </w:p>
    <w:p w:rsidRPr="005220E3" w:rsidR="005220E3" w:rsidRDefault="005220E3" w14:paraId="04EB7C27" w14:textId="571F2533">
      <w:pPr>
        <w:rPr>
          <w:b/>
          <w:bCs/>
        </w:rPr>
      </w:pPr>
      <w:r w:rsidRPr="005220E3">
        <w:rPr>
          <w:b/>
          <w:bCs/>
        </w:rPr>
        <w:t>Payment information:</w:t>
      </w:r>
    </w:p>
    <w:p w:rsidR="00FC5861" w:rsidRDefault="00FC5861" w14:paraId="59CDE409" w14:textId="698FA55F">
      <w:r>
        <w:t xml:space="preserve">I would like </w:t>
      </w:r>
      <w:r w:rsidR="005220E3">
        <w:t xml:space="preserve">to </w:t>
      </w:r>
      <w:r>
        <w:t>submit payment for my sponsorship using the follow</w:t>
      </w:r>
      <w:r w:rsidR="005220E3">
        <w:t>ing</w:t>
      </w:r>
      <w:r>
        <w:t xml:space="preserve"> manner:</w:t>
      </w:r>
    </w:p>
    <w:p w:rsidR="00C009D8" w:rsidP="00C009D8" w:rsidRDefault="00FC5861" w14:paraId="296E30E7" w14:textId="447CACC8">
      <w:pPr>
        <w:pStyle w:val="ListParagraph"/>
        <w:numPr>
          <w:ilvl w:val="0"/>
          <w:numId w:val="1"/>
        </w:numPr>
      </w:pPr>
      <w:r>
        <w:t>Monies enclosed in full</w:t>
      </w:r>
      <w:r w:rsidR="00C009D8">
        <w:t xml:space="preserve"> </w:t>
      </w:r>
      <w:r>
        <w:t xml:space="preserve"> </w:t>
      </w:r>
    </w:p>
    <w:p w:rsidR="00FC5861" w:rsidP="00FC5861" w:rsidRDefault="00FC5861" w14:paraId="21342167" w14:textId="42B9EC4D">
      <w:pPr>
        <w:pStyle w:val="ListParagraph"/>
        <w:numPr>
          <w:ilvl w:val="0"/>
          <w:numId w:val="1"/>
        </w:numPr>
      </w:pPr>
      <w:r>
        <w:t xml:space="preserve">Check enclosed for 1/3 of the amount with the remaining balance payable in two annual installments </w:t>
      </w:r>
      <w:r w:rsidR="005220E3">
        <w:t>before</w:t>
      </w:r>
      <w:r>
        <w:t xml:space="preserve"> the NABC X in 2024.</w:t>
      </w:r>
    </w:p>
    <w:p w:rsidR="00C009D8" w:rsidP="00C009D8" w:rsidRDefault="00C009D8" w14:paraId="060550C5" w14:textId="5FBD1899">
      <w:pPr>
        <w:ind w:left="48"/>
      </w:pPr>
      <w:r>
        <w:t xml:space="preserve">Name or Farm </w:t>
      </w:r>
      <w:proofErr w:type="gramStart"/>
      <w:r>
        <w:t>Name:_</w:t>
      </w:r>
      <w:proofErr w:type="gramEnd"/>
      <w:r>
        <w:t>__________________________________________________________________</w:t>
      </w:r>
      <w:r>
        <w:tab/>
      </w:r>
    </w:p>
    <w:p w:rsidR="00C009D8" w:rsidP="00C009D8" w:rsidRDefault="00C009D8" w14:paraId="1464992E" w14:textId="6C51D770">
      <w:pPr>
        <w:ind w:left="48"/>
      </w:pPr>
      <w:r>
        <w:t>Address: _____________________________________________________________________________</w:t>
      </w:r>
    </w:p>
    <w:p w:rsidR="00C009D8" w:rsidP="00C009D8" w:rsidRDefault="00C009D8" w14:paraId="51B851FE" w14:textId="5832419B">
      <w:pPr>
        <w:ind w:left="48"/>
      </w:pPr>
      <w:r>
        <w:t>Phone Number: ___________________________</w:t>
      </w:r>
      <w:r>
        <w:tab/>
      </w:r>
      <w:proofErr w:type="gramStart"/>
      <w:r>
        <w:t>Email:_</w:t>
      </w:r>
      <w:proofErr w:type="gramEnd"/>
      <w:r>
        <w:t>_________________________________</w:t>
      </w:r>
    </w:p>
    <w:p w:rsidR="00C009D8" w:rsidP="00DB6E81" w:rsidRDefault="00C009D8" w14:paraId="71A38F86" w14:textId="77777777">
      <w:pPr>
        <w:ind w:left="48"/>
      </w:pPr>
    </w:p>
    <w:p w:rsidR="00FC5861" w:rsidP="00DB6E81" w:rsidRDefault="00C009D8" w14:paraId="1EB02FDB" w14:textId="40E030B5">
      <w:pPr>
        <w:ind w:left="48"/>
      </w:pPr>
      <w:proofErr w:type="gramStart"/>
      <w:r>
        <w:t>Signature:</w:t>
      </w:r>
      <w:r w:rsidR="00DB6E81">
        <w:t>_</w:t>
      </w:r>
      <w:proofErr w:type="gramEnd"/>
      <w:r w:rsidR="00DB6E81">
        <w:t>_________________________</w:t>
      </w:r>
      <w:r>
        <w:t>______</w:t>
      </w:r>
      <w:r>
        <w:tab/>
      </w:r>
      <w:r>
        <w:t>Date:</w:t>
      </w:r>
      <w:r w:rsidR="00DB6E81">
        <w:t>_________________________</w:t>
      </w:r>
      <w:r>
        <w:t>__________</w:t>
      </w:r>
    </w:p>
    <w:p w:rsidRPr="00BA4356" w:rsidR="005220E3" w:rsidP="002F3446" w:rsidRDefault="00DB6E81" w14:paraId="5658A2AD" w14:textId="3026F1CD">
      <w:pPr>
        <w:ind w:left="48"/>
        <w:jc w:val="center"/>
        <w:rPr>
          <w:b w:val="1"/>
          <w:bCs w:val="1"/>
          <w:color w:val="4472C4" w:themeColor="accent1"/>
          <w:sz w:val="44"/>
          <w:szCs w:val="44"/>
        </w:rPr>
      </w:pPr>
      <w:r w:rsidRPr="3E785913" w:rsidR="3E785913">
        <w:rPr>
          <w:b w:val="1"/>
          <w:bCs w:val="1"/>
          <w:color w:val="4472C4" w:themeColor="accent1" w:themeTint="FF" w:themeShade="FF"/>
          <w:sz w:val="44"/>
          <w:szCs w:val="44"/>
        </w:rPr>
        <w:t>Thank you for your sponsorship of the NABC X.</w:t>
      </w:r>
    </w:p>
    <w:p w:rsidR="00DB6E81" w:rsidP="005220E3" w:rsidRDefault="00DB6E81" w14:paraId="1947A620" w14:textId="2165AF73">
      <w:pPr>
        <w:ind w:left="48"/>
        <w:jc w:val="center"/>
      </w:pPr>
      <w:r>
        <w:t xml:space="preserve">Please make checks payable to the </w:t>
      </w:r>
      <w:r w:rsidRPr="002F3446">
        <w:rPr>
          <w:b/>
          <w:bCs/>
        </w:rPr>
        <w:t>Belgian Alliance</w:t>
      </w:r>
      <w:r>
        <w:t xml:space="preserve"> and mail to:</w:t>
      </w:r>
    </w:p>
    <w:p w:rsidR="00DB6E81" w:rsidP="005220E3" w:rsidRDefault="00DB6E81" w14:paraId="29C88CC9" w14:textId="4F36323A">
      <w:pPr>
        <w:ind w:left="48"/>
        <w:jc w:val="center"/>
      </w:pPr>
      <w:r>
        <w:t>The Draft Horse Corp. of America</w:t>
      </w:r>
    </w:p>
    <w:p w:rsidR="00DB6E81" w:rsidP="005220E3" w:rsidRDefault="00DB6E81" w14:paraId="4C8E3C5D" w14:textId="4A7EBC41">
      <w:pPr>
        <w:ind w:left="48"/>
        <w:jc w:val="center"/>
      </w:pPr>
      <w:r>
        <w:t>PO Box 335</w:t>
      </w:r>
    </w:p>
    <w:p w:rsidR="00DB6E81" w:rsidP="005220E3" w:rsidRDefault="00DB6E81" w14:paraId="7B08EEC3" w14:textId="6D923ED5">
      <w:pPr>
        <w:ind w:left="48"/>
        <w:jc w:val="center"/>
      </w:pPr>
      <w:r>
        <w:t>Wabash, IN 46992</w:t>
      </w:r>
    </w:p>
    <w:p w:rsidRPr="005220E3" w:rsidR="005220E3" w:rsidP="00B71998" w:rsidRDefault="00493974" w14:paraId="3691D154" w14:textId="34587CAE">
      <w:pPr>
        <w:ind w:left="48"/>
        <w:jc w:val="center"/>
      </w:pPr>
      <w:r w:rsidRPr="00493974">
        <w:rPr>
          <w:b/>
          <w:bCs/>
        </w:rPr>
        <w:t>Cash, Check</w:t>
      </w:r>
      <w:r w:rsidR="00B71998">
        <w:rPr>
          <w:b/>
          <w:bCs/>
        </w:rPr>
        <w:t>,</w:t>
      </w:r>
      <w:r w:rsidRPr="00493974">
        <w:rPr>
          <w:b/>
          <w:bCs/>
        </w:rPr>
        <w:t xml:space="preserve"> or Credit card accepted. Credit cards will be charged a 3.</w:t>
      </w:r>
      <w:r w:rsidR="0076551B">
        <w:rPr>
          <w:b/>
          <w:bCs/>
        </w:rPr>
        <w:t>7</w:t>
      </w:r>
      <w:r w:rsidRPr="00493974">
        <w:rPr>
          <w:b/>
          <w:bCs/>
        </w:rPr>
        <w:t>5% fee.</w:t>
      </w:r>
      <w:r w:rsidR="005220E3">
        <w:tab/>
      </w:r>
    </w:p>
    <w:sectPr w:rsidRPr="005220E3" w:rsidR="005220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22376" w:rsidP="005220E3" w:rsidRDefault="00C22376" w14:paraId="12D7D7A9" w14:textId="77777777">
      <w:pPr>
        <w:spacing w:after="0" w:line="240" w:lineRule="auto"/>
      </w:pPr>
      <w:r>
        <w:separator/>
      </w:r>
    </w:p>
  </w:endnote>
  <w:endnote w:type="continuationSeparator" w:id="0">
    <w:p w:rsidR="00C22376" w:rsidP="005220E3" w:rsidRDefault="00C22376" w14:paraId="2E98F13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220E3" w:rsidRDefault="005220E3" w14:paraId="12072B4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220E3" w:rsidRDefault="005220E3" w14:paraId="54986C4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220E3" w:rsidRDefault="005220E3" w14:paraId="032AAB3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22376" w:rsidP="005220E3" w:rsidRDefault="00C22376" w14:paraId="2B5DF5DE" w14:textId="77777777">
      <w:pPr>
        <w:spacing w:after="0" w:line="240" w:lineRule="auto"/>
      </w:pPr>
      <w:r>
        <w:separator/>
      </w:r>
    </w:p>
  </w:footnote>
  <w:footnote w:type="continuationSeparator" w:id="0">
    <w:p w:rsidR="00C22376" w:rsidP="005220E3" w:rsidRDefault="00C22376" w14:paraId="05CD54A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220E3" w:rsidRDefault="005220E3" w14:paraId="21229F5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5220E3" w:rsidR="005220E3" w:rsidP="005220E3" w:rsidRDefault="005220E3" w14:paraId="7E6B7ECF" w14:textId="1DE36D63">
    <w:pPr>
      <w:jc w:val="center"/>
      <w:rPr>
        <w:b/>
        <w:bCs/>
        <w:sz w:val="44"/>
        <w:szCs w:val="44"/>
      </w:rPr>
    </w:pPr>
    <w:r w:rsidRPr="005220E3">
      <w:rPr>
        <w:b/>
        <w:bCs/>
        <w:sz w:val="44"/>
        <w:szCs w:val="44"/>
      </w:rPr>
      <w:t>NABC X</w:t>
    </w:r>
    <w:r>
      <w:rPr>
        <w:b/>
        <w:bCs/>
        <w:sz w:val="44"/>
        <w:szCs w:val="44"/>
      </w:rPr>
      <w:t>:</w:t>
    </w:r>
    <w:r w:rsidRPr="005220E3">
      <w:rPr>
        <w:b/>
        <w:bCs/>
        <w:sz w:val="44"/>
        <w:szCs w:val="44"/>
      </w:rPr>
      <w:t xml:space="preserve"> Class Sponsorship</w:t>
    </w:r>
    <w:r>
      <w:rPr>
        <w:b/>
        <w:bCs/>
        <w:sz w:val="44"/>
        <w:szCs w:val="44"/>
      </w:rPr>
      <w:t xml:space="preserve"> Form</w:t>
    </w:r>
  </w:p>
  <w:p w:rsidRPr="005220E3" w:rsidR="005220E3" w:rsidP="005220E3" w:rsidRDefault="005220E3" w14:paraId="77C7B14B" w14:textId="3CFE2F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220E3" w:rsidRDefault="005220E3" w14:paraId="5085649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65625E"/>
    <w:multiLevelType w:val="hybridMultilevel"/>
    <w:tmpl w:val="1B5E6CD8"/>
    <w:lvl w:ilvl="0" w:tplc="7062F080">
      <w:numFmt w:val="bullet"/>
      <w:lvlText w:val="-"/>
      <w:lvlJc w:val="left"/>
      <w:pPr>
        <w:ind w:left="408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QwM7SwNDMxMDNW0lEKTi0uzszPAykwrAUA2N22LSwAAAA="/>
  </w:docVars>
  <w:rsids>
    <w:rsidRoot w:val="00FC5861"/>
    <w:rsid w:val="002A0820"/>
    <w:rsid w:val="002F3446"/>
    <w:rsid w:val="00493974"/>
    <w:rsid w:val="005220E3"/>
    <w:rsid w:val="007217C8"/>
    <w:rsid w:val="007475D9"/>
    <w:rsid w:val="0076551B"/>
    <w:rsid w:val="007B1EAF"/>
    <w:rsid w:val="008E3089"/>
    <w:rsid w:val="00987BF2"/>
    <w:rsid w:val="00B33001"/>
    <w:rsid w:val="00B71998"/>
    <w:rsid w:val="00BA4356"/>
    <w:rsid w:val="00C009D8"/>
    <w:rsid w:val="00C22376"/>
    <w:rsid w:val="00D02AEC"/>
    <w:rsid w:val="00DB6E81"/>
    <w:rsid w:val="00DB7561"/>
    <w:rsid w:val="00F17179"/>
    <w:rsid w:val="00FC5861"/>
    <w:rsid w:val="3E78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1E5C1A"/>
  <w15:chartTrackingRefBased/>
  <w15:docId w15:val="{5C6B8437-8CAC-43BA-991F-39FEAE7A26E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09D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8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20E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220E3"/>
  </w:style>
  <w:style w:type="paragraph" w:styleId="Footer">
    <w:name w:val="footer"/>
    <w:basedOn w:val="Normal"/>
    <w:link w:val="FooterChar"/>
    <w:uiPriority w:val="99"/>
    <w:unhideWhenUsed/>
    <w:rsid w:val="005220E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220E3"/>
  </w:style>
  <w:style w:type="character" w:styleId="Heading1Char" w:customStyle="1">
    <w:name w:val="Heading 1 Char"/>
    <w:basedOn w:val="DefaultParagraphFont"/>
    <w:link w:val="Heading1"/>
    <w:uiPriority w:val="9"/>
    <w:rsid w:val="00C009D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header" Target="head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ymour, Scott</dc:creator>
  <keywords/>
  <dc:description/>
  <lastModifiedBy>Justin Berry</lastModifiedBy>
  <revision>14</revision>
  <dcterms:created xsi:type="dcterms:W3CDTF">2021-12-30T02:33:00.0000000Z</dcterms:created>
  <dcterms:modified xsi:type="dcterms:W3CDTF">2022-01-17T20:41:10.8729764Z</dcterms:modified>
</coreProperties>
</file>